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38E48A01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EA3A0C">
          <w:rPr>
            <w:rStyle w:val="Hyperlink"/>
          </w:rPr>
          <w:t>https://judge.softuni.org/Contests/3324/Exceptions-and-E</w:t>
        </w:r>
        <w:r w:rsidR="00EA3A0C">
          <w:rPr>
            <w:rStyle w:val="Hyperlink"/>
          </w:rPr>
          <w:t>r</w:t>
        </w:r>
        <w:r w:rsidR="00EA3A0C">
          <w:rPr>
            <w:rStyle w:val="Hyperlink"/>
          </w:rPr>
          <w:t>ror-Handling-Lab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</w:t>
      </w:r>
      <w:proofErr w:type="gramStart"/>
      <w:r w:rsidRPr="00E37B55">
        <w:t>in a given</w:t>
      </w:r>
      <w:proofErr w:type="gramEnd"/>
      <w:r w:rsidRPr="00E37B55">
        <w:t xml:space="preserve">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green"/>
              </w:rPr>
              <w:t>Your number is not in range (2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Heading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Strong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0" w:name="OLE_LINK1"/>
      <w:bookmarkStart w:id="1" w:name="OLE_LINK2"/>
      <w:r w:rsidRPr="00E37B55">
        <w:rPr>
          <w:noProof/>
        </w:rPr>
        <w:t>\u2660</w:t>
      </w:r>
      <w:bookmarkEnd w:id="0"/>
      <w:bookmarkEnd w:id="1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2" w:name="OLE_LINK3"/>
      <w:r w:rsidRPr="00E37B55">
        <w:rPr>
          <w:noProof/>
        </w:rPr>
        <w:t>\u2665</w:t>
      </w:r>
      <w:bookmarkEnd w:id="2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4"/>
      <w:bookmarkStart w:id="4" w:name="OLE_LINK5"/>
      <w:r w:rsidRPr="00E37B55">
        <w:rPr>
          <w:noProof/>
        </w:rPr>
        <w:t xml:space="preserve">\u2666 </w:t>
      </w:r>
      <w:bookmarkEnd w:id="3"/>
      <w:bookmarkEnd w:id="4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lang w:val="bg-BG"/>
        </w:rPr>
      </w:pPr>
      <w:bookmarkStart w:id="5" w:name="OLE_LINK6"/>
      <w:bookmarkStart w:id="6" w:name="OLE_LINK7"/>
      <w:r w:rsidRPr="00E37B55">
        <w:rPr>
          <w:noProof/>
        </w:rPr>
        <w:t xml:space="preserve">\u2663 </w:t>
      </w:r>
      <w:bookmarkEnd w:id="5"/>
      <w:bookmarkEnd w:id="6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ListParagraph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t>5 C, 10 D, king C, K C, Q heart, Q H</w:t>
            </w:r>
          </w:p>
          <w:p w14:paraId="3967C5A1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lastRenderedPageBreak/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EA3A0C" w:rsidRPr="00E37B55" w14:paraId="7C9A9E39" w14:textId="77777777" w:rsidTr="00C82F72">
        <w:tc>
          <w:tcPr>
            <w:tcW w:w="4083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C82F72">
        <w:tc>
          <w:tcPr>
            <w:tcW w:w="4083" w:type="dxa"/>
          </w:tcPr>
          <w:p w14:paraId="52B4EF1C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6379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C82F72">
        <w:tc>
          <w:tcPr>
            <w:tcW w:w="4083" w:type="dxa"/>
          </w:tcPr>
          <w:p w14:paraId="4A23629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bCs/>
              </w:rPr>
              <w:t>9876 string 10 -2147483649 -8 3 4.86555 8</w:t>
            </w:r>
          </w:p>
        </w:tc>
        <w:tc>
          <w:tcPr>
            <w:tcW w:w="6379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Heading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-{account balance},{account number}-{account balance</w:t>
      </w:r>
      <w:proofErr w:type="gramStart"/>
      <w:r w:rsidRPr="00E37B55">
        <w:rPr>
          <w:b/>
        </w:rPr>
        <w:t>},…</w:t>
      </w:r>
      <w:proofErr w:type="gramEnd"/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lastRenderedPageBreak/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DE1E0" w14:textId="77777777" w:rsidR="005F01E6" w:rsidRDefault="005F01E6" w:rsidP="008068A2">
      <w:pPr>
        <w:spacing w:after="0" w:line="240" w:lineRule="auto"/>
      </w:pPr>
      <w:r>
        <w:separator/>
      </w:r>
    </w:p>
  </w:endnote>
  <w:endnote w:type="continuationSeparator" w:id="0">
    <w:p w14:paraId="5ED15A70" w14:textId="77777777" w:rsidR="005F01E6" w:rsidRDefault="005F01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6EEB5" w14:textId="77777777" w:rsidR="005F01E6" w:rsidRDefault="005F01E6" w:rsidP="008068A2">
      <w:pPr>
        <w:spacing w:after="0" w:line="240" w:lineRule="auto"/>
      </w:pPr>
      <w:r>
        <w:separator/>
      </w:r>
    </w:p>
  </w:footnote>
  <w:footnote w:type="continuationSeparator" w:id="0">
    <w:p w14:paraId="4F202E59" w14:textId="77777777" w:rsidR="005F01E6" w:rsidRDefault="005F01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 w:numId="8">
    <w:abstractNumId w:val="7"/>
  </w:num>
  <w:num w:numId="9">
    <w:abstractNumId w:val="2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20E2A61-C0CC-4C10-9441-CDEFEC31D75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96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6</cp:revision>
  <cp:lastPrinted>2015-10-26T22:35:00Z</cp:lastPrinted>
  <dcterms:created xsi:type="dcterms:W3CDTF">2019-11-12T12:29:00Z</dcterms:created>
  <dcterms:modified xsi:type="dcterms:W3CDTF">2021-12-22T10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